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65C" w:rsidRDefault="0040065C">
      <w:bookmarkStart w:id="0" w:name="_GoBack"/>
      <w:bookmarkEnd w:id="0"/>
    </w:p>
    <w:p w:rsidR="00924E85" w:rsidRPr="00882390" w:rsidRDefault="00882390" w:rsidP="00882390">
      <w:pPr>
        <w:jc w:val="center"/>
        <w:rPr>
          <w:rFonts w:ascii="Arial" w:hAnsi="Arial" w:cs="Arial"/>
          <w:b/>
          <w:sz w:val="32"/>
          <w:szCs w:val="32"/>
        </w:rPr>
      </w:pPr>
      <w:r w:rsidRPr="00882390">
        <w:rPr>
          <w:rFonts w:ascii="Arial" w:hAnsi="Arial" w:cs="Arial"/>
          <w:b/>
          <w:sz w:val="32"/>
          <w:szCs w:val="32"/>
        </w:rPr>
        <w:t>POTRDILO O OPRAVLJENIH PRAKTIČNIH NASTOPIH ZA POKLICNO MATURO</w:t>
      </w:r>
    </w:p>
    <w:p w:rsidR="00924E85" w:rsidRDefault="00924E85"/>
    <w:p w:rsidR="00882390" w:rsidRDefault="00882390"/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Vrtec:______________________________________________________________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Enota: _____________________________________________________________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aslov:_____________________________________________________________ </w:t>
      </w:r>
    </w:p>
    <w:p w:rsidR="00882390" w:rsidRDefault="00882390" w:rsidP="00882390">
      <w:pPr>
        <w:spacing w:line="480" w:lineRule="auto"/>
        <w:rPr>
          <w:rFonts w:ascii="Arial" w:hAnsi="Arial" w:cs="Arial"/>
        </w:rPr>
      </w:pPr>
    </w:p>
    <w:p w:rsid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Ravnatelj/ravnateljica vrtca potrjuje, da je</w:t>
      </w:r>
    </w:p>
    <w:p w:rsidR="00882390" w:rsidRPr="00882390" w:rsidRDefault="00882390" w:rsidP="00882390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kandidat/</w:t>
      </w:r>
      <w:proofErr w:type="spellStart"/>
      <w:r>
        <w:rPr>
          <w:rFonts w:ascii="Arial" w:hAnsi="Arial" w:cs="Arial"/>
        </w:rPr>
        <w:t>ka</w:t>
      </w:r>
      <w:proofErr w:type="spellEnd"/>
      <w:r>
        <w:rPr>
          <w:rFonts w:ascii="Arial" w:hAnsi="Arial" w:cs="Arial"/>
        </w:rPr>
        <w:t xml:space="preserve"> ____________________________________________________, rojen/a _________________________, v/na __________________________, občina ________________________, država _________________________</w:t>
      </w:r>
    </w:p>
    <w:p w:rsidR="00924E85" w:rsidRDefault="00924E85"/>
    <w:p w:rsidR="00924E85" w:rsidRPr="00421A24" w:rsidRDefault="00882390">
      <w:pPr>
        <w:rPr>
          <w:rFonts w:ascii="Arial" w:hAnsi="Arial" w:cs="Arial"/>
        </w:rPr>
      </w:pPr>
      <w:r w:rsidRPr="00421A24">
        <w:rPr>
          <w:rFonts w:ascii="Arial" w:hAnsi="Arial" w:cs="Arial"/>
        </w:rPr>
        <w:t>opravil/a tri (3) praktične nastope v našem vrtcu, in sicer:</w:t>
      </w:r>
    </w:p>
    <w:p w:rsidR="00882390" w:rsidRDefault="00882390"/>
    <w:tbl>
      <w:tblPr>
        <w:tblStyle w:val="Svetlamreapoudarek4"/>
        <w:tblW w:w="0" w:type="auto"/>
        <w:tblLook w:val="04A0" w:firstRow="1" w:lastRow="0" w:firstColumn="1" w:lastColumn="0" w:noHBand="0" w:noVBand="1"/>
      </w:tblPr>
      <w:tblGrid>
        <w:gridCol w:w="3003"/>
        <w:gridCol w:w="3026"/>
        <w:gridCol w:w="3023"/>
      </w:tblGrid>
      <w:tr w:rsidR="00882390" w:rsidTr="00421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882390" w:rsidRDefault="00882390">
            <w:r>
              <w:t>Datum</w:t>
            </w:r>
          </w:p>
        </w:tc>
        <w:tc>
          <w:tcPr>
            <w:tcW w:w="3071" w:type="dxa"/>
          </w:tcPr>
          <w:p w:rsidR="00882390" w:rsidRDefault="008823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dpis ravnatelja/ice oz. pomočnika</w:t>
            </w:r>
          </w:p>
        </w:tc>
        <w:tc>
          <w:tcPr>
            <w:tcW w:w="3071" w:type="dxa"/>
          </w:tcPr>
          <w:p w:rsidR="00882390" w:rsidRDefault="008823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dpis mentorja/ice</w:t>
            </w:r>
          </w:p>
        </w:tc>
      </w:tr>
      <w:tr w:rsidR="00882390" w:rsidTr="00421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882390" w:rsidRDefault="00882390"/>
          <w:p w:rsidR="00882390" w:rsidRDefault="00882390"/>
        </w:tc>
        <w:tc>
          <w:tcPr>
            <w:tcW w:w="3071" w:type="dxa"/>
          </w:tcPr>
          <w:p w:rsidR="00882390" w:rsidRDefault="008823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882390" w:rsidRDefault="008823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82390" w:rsidTr="00421A2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882390" w:rsidRDefault="00882390"/>
          <w:p w:rsidR="00882390" w:rsidRDefault="00882390"/>
        </w:tc>
        <w:tc>
          <w:tcPr>
            <w:tcW w:w="3071" w:type="dxa"/>
          </w:tcPr>
          <w:p w:rsidR="00882390" w:rsidRDefault="008823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882390" w:rsidRDefault="0088239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882390" w:rsidTr="00421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882390" w:rsidRDefault="00882390"/>
          <w:p w:rsidR="00882390" w:rsidRDefault="00882390"/>
        </w:tc>
        <w:tc>
          <w:tcPr>
            <w:tcW w:w="3071" w:type="dxa"/>
          </w:tcPr>
          <w:p w:rsidR="00882390" w:rsidRDefault="008823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1" w:type="dxa"/>
          </w:tcPr>
          <w:p w:rsidR="00882390" w:rsidRDefault="008823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882390" w:rsidRDefault="00882390"/>
    <w:p w:rsidR="00924E85" w:rsidRDefault="00924E85"/>
    <w:p w:rsidR="00924E85" w:rsidRDefault="00924E85"/>
    <w:p w:rsidR="00924E85" w:rsidRDefault="00924E85"/>
    <w:p w:rsidR="00421A24" w:rsidRDefault="00421A24">
      <w:pPr>
        <w:rPr>
          <w:rFonts w:ascii="Arial" w:hAnsi="Arial" w:cs="Arial"/>
        </w:rPr>
      </w:pPr>
      <w:r>
        <w:rPr>
          <w:rFonts w:ascii="Arial" w:hAnsi="Arial" w:cs="Arial"/>
        </w:rPr>
        <w:t xml:space="preserve">V/na ________________, dne ___________ </w:t>
      </w:r>
    </w:p>
    <w:p w:rsidR="00421A24" w:rsidRDefault="00421A24">
      <w:pPr>
        <w:rPr>
          <w:rFonts w:ascii="Arial" w:hAnsi="Arial" w:cs="Arial"/>
        </w:rPr>
      </w:pPr>
    </w:p>
    <w:p w:rsidR="00421A24" w:rsidRDefault="00421A24" w:rsidP="00421A2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Žig</w:t>
      </w:r>
    </w:p>
    <w:p w:rsidR="00D852EC" w:rsidRDefault="00421A24">
      <w:pPr>
        <w:rPr>
          <w:rFonts w:ascii="Arial" w:hAnsi="Arial" w:cs="Arial"/>
        </w:rPr>
      </w:pPr>
      <w:r>
        <w:rPr>
          <w:rFonts w:ascii="Arial" w:hAnsi="Arial" w:cs="Arial"/>
        </w:rPr>
        <w:t>Podpis ravnatelja/ravnateljice: ________________</w:t>
      </w:r>
    </w:p>
    <w:p w:rsidR="00C958FA" w:rsidRDefault="00C958FA">
      <w:pPr>
        <w:rPr>
          <w:rFonts w:ascii="Arial" w:hAnsi="Arial" w:cs="Arial"/>
        </w:rPr>
      </w:pPr>
    </w:p>
    <w:p w:rsidR="00C958FA" w:rsidRDefault="00C958FA">
      <w:pPr>
        <w:rPr>
          <w:rFonts w:ascii="Arial" w:hAnsi="Arial" w:cs="Arial"/>
        </w:rPr>
      </w:pPr>
    </w:p>
    <w:p w:rsidR="00C958FA" w:rsidRDefault="00C958FA">
      <w:pPr>
        <w:rPr>
          <w:rFonts w:ascii="Arial" w:hAnsi="Arial" w:cs="Arial"/>
        </w:rPr>
      </w:pPr>
    </w:p>
    <w:p w:rsidR="00C958FA" w:rsidRDefault="00C958FA">
      <w:pPr>
        <w:rPr>
          <w:rFonts w:ascii="Arial" w:hAnsi="Arial" w:cs="Arial"/>
        </w:rPr>
      </w:pPr>
    </w:p>
    <w:p w:rsidR="00C958FA" w:rsidRPr="00421A24" w:rsidRDefault="00C958FA">
      <w:pPr>
        <w:rPr>
          <w:rFonts w:ascii="Arial" w:hAnsi="Arial" w:cs="Arial"/>
        </w:rPr>
        <w:sectPr w:rsidR="00C958FA" w:rsidRPr="00421A24" w:rsidSect="0040065C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 xml:space="preserve">Obvezna priloga potrdilu, je ocenjevalni obrazec za vsakega izmed nastopov. Izpolnjeni so vsi deli ocenjevalnega obrazca, razen ustnega zagovora. Le-tega opravi v šoli pred komisijo v času poklicne mature. </w:t>
      </w:r>
    </w:p>
    <w:p w:rsidR="00D852EC" w:rsidRDefault="00D852EC"/>
    <w:sectPr w:rsidR="00D852EC" w:rsidSect="0040065C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204" w:rsidRDefault="00DC2204" w:rsidP="00924E85">
      <w:r>
        <w:separator/>
      </w:r>
    </w:p>
  </w:endnote>
  <w:endnote w:type="continuationSeparator" w:id="0">
    <w:p w:rsidR="00DC2204" w:rsidRDefault="00DC2204" w:rsidP="00924E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204" w:rsidRDefault="00DC2204" w:rsidP="00924E85">
      <w:r>
        <w:separator/>
      </w:r>
    </w:p>
  </w:footnote>
  <w:footnote w:type="continuationSeparator" w:id="0">
    <w:p w:rsidR="00DC2204" w:rsidRDefault="00DC2204" w:rsidP="00924E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390" w:rsidRDefault="00882390">
    <w:pPr>
      <w:pStyle w:val="Glava"/>
    </w:pPr>
    <w:r>
      <w:rPr>
        <w:noProof/>
      </w:rPr>
      <w:drawing>
        <wp:inline distT="0" distB="0" distL="0" distR="0" wp14:anchorId="72CFC1E4" wp14:editId="274E311B">
          <wp:extent cx="941912" cy="501706"/>
          <wp:effectExtent l="19050" t="0" r="0" b="0"/>
          <wp:docPr id="1" name="Slika 0" descr="ŠC_1BARVNA_SREDNJ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ŠC_1BARVNA_SREDNJA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5576" cy="5036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390" w:rsidRDefault="00882390">
    <w:pPr>
      <w:pStyle w:val="Glava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F739A"/>
    <w:multiLevelType w:val="hybridMultilevel"/>
    <w:tmpl w:val="E80EF1AE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27ACE"/>
    <w:multiLevelType w:val="hybridMultilevel"/>
    <w:tmpl w:val="08BC6C0A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04FBC"/>
    <w:multiLevelType w:val="hybridMultilevel"/>
    <w:tmpl w:val="5B5C5972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60373"/>
    <w:multiLevelType w:val="hybridMultilevel"/>
    <w:tmpl w:val="DE7A7A00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665179"/>
    <w:multiLevelType w:val="hybridMultilevel"/>
    <w:tmpl w:val="48FC76B6"/>
    <w:lvl w:ilvl="0" w:tplc="0424000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1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24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7D7B0E"/>
    <w:multiLevelType w:val="hybridMultilevel"/>
    <w:tmpl w:val="71DC85C6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F24BF2"/>
    <w:multiLevelType w:val="hybridMultilevel"/>
    <w:tmpl w:val="B4B65E18"/>
    <w:lvl w:ilvl="0" w:tplc="56E03F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B7448"/>
    <w:multiLevelType w:val="hybridMultilevel"/>
    <w:tmpl w:val="115417BE"/>
    <w:lvl w:ilvl="0" w:tplc="FFFFFFF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c0MzQ2tTAxNTRS0lEKTi0uzszPAykwrAUAG2Em8CwAAAA="/>
  </w:docVars>
  <w:rsids>
    <w:rsidRoot w:val="00924E85"/>
    <w:rsid w:val="00062DFB"/>
    <w:rsid w:val="003B6E6C"/>
    <w:rsid w:val="0040065C"/>
    <w:rsid w:val="00421A24"/>
    <w:rsid w:val="00502A95"/>
    <w:rsid w:val="00610655"/>
    <w:rsid w:val="00864C33"/>
    <w:rsid w:val="00882390"/>
    <w:rsid w:val="00924E85"/>
    <w:rsid w:val="00C060B6"/>
    <w:rsid w:val="00C958FA"/>
    <w:rsid w:val="00D15ACA"/>
    <w:rsid w:val="00D75E8B"/>
    <w:rsid w:val="00D852EC"/>
    <w:rsid w:val="00DC2204"/>
    <w:rsid w:val="00F64EC8"/>
    <w:rsid w:val="00F90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5A10EAF-A36A-4928-B482-07FE8A0A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24E8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3">
    <w:name w:val="Body Text 3"/>
    <w:basedOn w:val="Navaden"/>
    <w:link w:val="Telobesedila3Znak"/>
    <w:rsid w:val="00924E85"/>
    <w:pPr>
      <w:spacing w:after="120"/>
    </w:pPr>
    <w:rPr>
      <w:sz w:val="16"/>
      <w:szCs w:val="16"/>
      <w:lang w:eastAsia="en-US"/>
    </w:rPr>
  </w:style>
  <w:style w:type="character" w:customStyle="1" w:styleId="Telobesedila3Znak">
    <w:name w:val="Telo besedila 3 Znak"/>
    <w:basedOn w:val="Privzetapisavaodstavka"/>
    <w:link w:val="Telobesedila3"/>
    <w:rsid w:val="00924E85"/>
    <w:rPr>
      <w:rFonts w:ascii="Times New Roman" w:eastAsia="Times New Roman" w:hAnsi="Times New Roman" w:cs="Times New Roman"/>
      <w:sz w:val="16"/>
      <w:szCs w:val="16"/>
    </w:rPr>
  </w:style>
  <w:style w:type="paragraph" w:styleId="Glava">
    <w:name w:val="header"/>
    <w:basedOn w:val="Navaden"/>
    <w:link w:val="GlavaZnak"/>
    <w:uiPriority w:val="99"/>
    <w:semiHidden/>
    <w:unhideWhenUsed/>
    <w:rsid w:val="00924E85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924E85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Noga">
    <w:name w:val="footer"/>
    <w:basedOn w:val="Navaden"/>
    <w:link w:val="NogaZnak"/>
    <w:uiPriority w:val="99"/>
    <w:semiHidden/>
    <w:unhideWhenUsed/>
    <w:rsid w:val="00924E85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semiHidden/>
    <w:rsid w:val="00924E85"/>
    <w:rPr>
      <w:rFonts w:ascii="Times New Roman" w:eastAsia="Times New Roman" w:hAnsi="Times New Roman" w:cs="Times New Roman"/>
      <w:sz w:val="24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924E85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924E85"/>
    <w:rPr>
      <w:rFonts w:ascii="Tahoma" w:eastAsia="Times New Roman" w:hAnsi="Tahoma" w:cs="Tahoma"/>
      <w:sz w:val="16"/>
      <w:szCs w:val="16"/>
      <w:lang w:eastAsia="sl-SI"/>
    </w:rPr>
  </w:style>
  <w:style w:type="table" w:styleId="Tabelamrea">
    <w:name w:val="Table Grid"/>
    <w:basedOn w:val="Navadnatabela"/>
    <w:uiPriority w:val="59"/>
    <w:rsid w:val="00D85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lamrea">
    <w:name w:val="Light Grid"/>
    <w:basedOn w:val="Navadnatabela"/>
    <w:uiPriority w:val="62"/>
    <w:rsid w:val="0088239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etlamreapoudarek1">
    <w:name w:val="Light Grid Accent 1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Svetlamreapoudarek2">
    <w:name w:val="Light Grid Accent 2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Svetlamreapoudarek4">
    <w:name w:val="Light Grid Accent 4"/>
    <w:basedOn w:val="Navadnatabela"/>
    <w:uiPriority w:val="62"/>
    <w:rsid w:val="00421A2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60231B-7521-415D-AD99-13C303705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SCPO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Kes</dc:creator>
  <cp:lastModifiedBy>Šolski Center Postojna Uporabnik</cp:lastModifiedBy>
  <cp:revision>2</cp:revision>
  <dcterms:created xsi:type="dcterms:W3CDTF">2021-08-18T12:45:00Z</dcterms:created>
  <dcterms:modified xsi:type="dcterms:W3CDTF">2021-08-18T12:45:00Z</dcterms:modified>
</cp:coreProperties>
</file>